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EDBF4" w14:textId="77777777" w:rsidR="000F0E51" w:rsidRDefault="000F0E51" w:rsidP="000F0E51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11591295" w14:textId="77777777" w:rsidR="000F0E51" w:rsidRDefault="000F0E51" w:rsidP="000F0E51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212AAA09" w14:textId="77777777" w:rsidR="000F0E51" w:rsidRDefault="000F0E51" w:rsidP="000F0E51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CC9CED1" w14:textId="77777777" w:rsidR="000F0E51" w:rsidRDefault="000F0E51" w:rsidP="000F0E51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651026ED" w14:textId="77777777" w:rsidR="000F0E51" w:rsidRDefault="000F0E51" w:rsidP="000F0E51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37B24DCE" w14:textId="77777777" w:rsidR="000F0E51" w:rsidRDefault="000F0E51" w:rsidP="000F0E51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4E5FAD67" w14:textId="77777777" w:rsidR="000F0E51" w:rsidRPr="00270AC5" w:rsidRDefault="000F0E51" w:rsidP="000F0E51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70AC5">
        <w:rPr>
          <w:rFonts w:ascii="Times New Roman" w:eastAsia="宋体" w:hAnsi="Times New Roman" w:cs="Times New Roman"/>
          <w:b/>
          <w:bCs/>
          <w:sz w:val="24"/>
          <w:szCs w:val="24"/>
        </w:rPr>
        <w:t>Online Supplemental Materials for</w:t>
      </w:r>
    </w:p>
    <w:p w14:paraId="478C32E4" w14:textId="77777777" w:rsidR="000F0E51" w:rsidRPr="00270AC5" w:rsidRDefault="000F0E51" w:rsidP="000F0E51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30086F81" w14:textId="66BA112C" w:rsidR="001809EE" w:rsidRDefault="00AB40D1" w:rsidP="000F0E51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  <w:r w:rsidRPr="00AB40D1">
        <w:rPr>
          <w:rFonts w:ascii="Times New Roman" w:eastAsia="宋体" w:hAnsi="Times New Roman" w:cs="Times New Roman"/>
          <w:b/>
          <w:sz w:val="24"/>
          <w:szCs w:val="24"/>
        </w:rPr>
        <w:t xml:space="preserve">Longitudinal relations among family dysfunction, depressive </w:t>
      </w:r>
      <w:proofErr w:type="gramStart"/>
      <w:r w:rsidRPr="00AB40D1">
        <w:rPr>
          <w:rFonts w:ascii="Times New Roman" w:eastAsia="宋体" w:hAnsi="Times New Roman" w:cs="Times New Roman"/>
          <w:b/>
          <w:sz w:val="24"/>
          <w:szCs w:val="24"/>
        </w:rPr>
        <w:t>symptoms</w:t>
      </w:r>
      <w:proofErr w:type="gramEnd"/>
      <w:r w:rsidRPr="00AB40D1">
        <w:rPr>
          <w:rFonts w:ascii="Times New Roman" w:eastAsia="宋体" w:hAnsi="Times New Roman" w:cs="Times New Roman"/>
          <w:b/>
          <w:sz w:val="24"/>
          <w:szCs w:val="24"/>
        </w:rPr>
        <w:t xml:space="preserve"> and cyberbullying involvement in Chinese early adolescents: Disentangling between‑ and within-person associations</w:t>
      </w:r>
    </w:p>
    <w:p w14:paraId="0B31A4AC" w14:textId="77777777" w:rsidR="00AB40D1" w:rsidRPr="00372FD6" w:rsidRDefault="00AB40D1" w:rsidP="000F0E51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012D76C4" w14:textId="0EEB8C20" w:rsidR="000F0E51" w:rsidRPr="00264BF5" w:rsidRDefault="000F0E51" w:rsidP="00264BF5">
      <w:pPr>
        <w:spacing w:line="480" w:lineRule="auto"/>
        <w:jc w:val="center"/>
        <w:rPr>
          <w:rFonts w:ascii="Calibri" w:eastAsia="宋体" w:hAnsi="Calibri" w:cs="Times New Roman"/>
          <w:sz w:val="24"/>
          <w:szCs w:val="24"/>
        </w:rPr>
        <w:sectPr w:rsidR="000F0E51" w:rsidRPr="00264BF5" w:rsidSect="00705874">
          <w:headerReference w:type="default" r:id="rId7"/>
          <w:footerReference w:type="default" r:id="rId8"/>
          <w:pgSz w:w="11906" w:h="16838"/>
          <w:pgMar w:top="1440" w:right="1440" w:bottom="1440" w:left="1440" w:header="851" w:footer="850" w:gutter="0"/>
          <w:cols w:space="425"/>
          <w:docGrid w:type="lines" w:linePitch="312"/>
        </w:sectPr>
      </w:pPr>
    </w:p>
    <w:p w14:paraId="65FCD6EE" w14:textId="77777777" w:rsidR="00990064" w:rsidRPr="00270AC5" w:rsidRDefault="00990064" w:rsidP="00990064">
      <w:pPr>
        <w:rPr>
          <w:rFonts w:ascii="Times New Roman" w:eastAsia="宋体" w:hAnsi="Times New Roman" w:cs="Times New Roman"/>
          <w:b/>
          <w:sz w:val="24"/>
          <w:szCs w:val="24"/>
        </w:rPr>
      </w:pPr>
      <w:r w:rsidRPr="00270AC5">
        <w:rPr>
          <w:rFonts w:ascii="Times New Roman" w:eastAsia="宋体" w:hAnsi="Times New Roman" w:cs="Times New Roman"/>
          <w:b/>
          <w:sz w:val="24"/>
          <w:szCs w:val="24"/>
        </w:rPr>
        <w:lastRenderedPageBreak/>
        <w:t>Table S1</w:t>
      </w:r>
    </w:p>
    <w:p w14:paraId="1062434E" w14:textId="7D6B61C4" w:rsidR="00251878" w:rsidRPr="00990064" w:rsidRDefault="00990064">
      <w:pPr>
        <w:rPr>
          <w:rFonts w:ascii="Times New Roman" w:eastAsia="宋体" w:hAnsi="Times New Roman" w:cs="Times New Roman"/>
          <w:sz w:val="24"/>
          <w:szCs w:val="24"/>
        </w:rPr>
      </w:pPr>
      <w:r w:rsidRPr="00270AC5">
        <w:rPr>
          <w:rFonts w:ascii="Times New Roman" w:eastAsia="宋体" w:hAnsi="Times New Roman" w:cs="Times New Roman"/>
          <w:sz w:val="24"/>
          <w:szCs w:val="24"/>
        </w:rPr>
        <w:t>Pearson correlation</w:t>
      </w:r>
      <w:r w:rsidR="00264BF5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Pr="00270AC5">
        <w:rPr>
          <w:rFonts w:ascii="Times New Roman" w:eastAsia="宋体" w:hAnsi="Times New Roman" w:cs="Times New Roman"/>
          <w:sz w:val="24"/>
          <w:szCs w:val="24"/>
        </w:rPr>
        <w:t xml:space="preserve"> and descriptive statistics for the main variables</w:t>
      </w:r>
    </w:p>
    <w:tbl>
      <w:tblPr>
        <w:tblW w:w="21347" w:type="dxa"/>
        <w:tblLook w:val="04A0" w:firstRow="1" w:lastRow="0" w:firstColumn="1" w:lastColumn="0" w:noHBand="0" w:noVBand="1"/>
      </w:tblPr>
      <w:tblGrid>
        <w:gridCol w:w="1121"/>
        <w:gridCol w:w="604"/>
        <w:gridCol w:w="572"/>
        <w:gridCol w:w="863"/>
        <w:gridCol w:w="863"/>
        <w:gridCol w:w="927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</w:tblGrid>
      <w:tr w:rsidR="003E6511" w:rsidRPr="003E6511" w14:paraId="08097142" w14:textId="77777777" w:rsidTr="003E6511">
        <w:trPr>
          <w:trHeight w:val="292"/>
        </w:trPr>
        <w:tc>
          <w:tcPr>
            <w:tcW w:w="112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EC57F9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60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7ABD2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</w:t>
            </w:r>
          </w:p>
        </w:tc>
        <w:tc>
          <w:tcPr>
            <w:tcW w:w="57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77240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D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6EEB8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0F125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92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FEC4A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8902D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FD827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426C9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60C5F7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973925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7824ED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2D5278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18C2E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B783D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06020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48CAA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5027E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D601B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CEA52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0653B6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633C7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9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BD17C9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6403B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86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AD27B" w14:textId="77777777" w:rsidR="003E6511" w:rsidRPr="003E6511" w:rsidRDefault="003E6511" w:rsidP="003E651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2</w:t>
            </w:r>
          </w:p>
        </w:tc>
      </w:tr>
      <w:tr w:rsidR="003E6511" w:rsidRPr="003E6511" w14:paraId="4F2228D0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A9C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 Gender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DEA1" w14:textId="1C6B1507" w:rsidR="003E6511" w:rsidRPr="003E6511" w:rsidRDefault="00264BF5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CAE43" w14:textId="02ADB2E8" w:rsidR="003E6511" w:rsidRPr="003E6511" w:rsidRDefault="00264BF5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Theme="minorEastAsia" w:hAnsiTheme="minorEastAsia" w:cs="Times New Roman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63022" w14:textId="73B91A9B" w:rsidR="003E6511" w:rsidRPr="003E6511" w:rsidRDefault="00264BF5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Theme="minorEastAsia" w:hAnsiTheme="minorEastAsia" w:cs="Times New Roman" w:hint="eastAsia"/>
                <w:kern w:val="0"/>
                <w:sz w:val="20"/>
                <w:szCs w:val="20"/>
              </w:rPr>
              <w:t>-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1627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42F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179E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AF5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A8D2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E3F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56FA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0E1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746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908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E77F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CDCB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BB20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A22D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8747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7EC1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819E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7531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89D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32FC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CD41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421F04A8" w14:textId="77777777" w:rsidTr="002435F0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89F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 Age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D400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9.92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E96C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51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B0D4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3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97DD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C7BA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1003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17D7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2F5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133F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4610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A3302" w14:textId="7BE608C5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3D72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BDB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31D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7B9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C4D2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92C5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9E4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21A9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34A8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E186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BADB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28F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0740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070D0511" w14:textId="77777777" w:rsidTr="002435F0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870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 SES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39B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3.68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AB4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60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F9AE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4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816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10***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23A3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F213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B579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CE0D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9E0B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F5D3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80DC7" w14:textId="42EB54E5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55C5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4A2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AA95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01D8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A1F4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EF96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3B67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EF3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1087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E72A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5E1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26D2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1FC6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346EC0C6" w14:textId="77777777" w:rsidTr="002435F0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042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 T1 FD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B4E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52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0F39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7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D402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0AE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6***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2139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61DA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CB0C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616E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9BBF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CCBF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9DB5B" w14:textId="59249B40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1325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E5E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E46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DF1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23C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0F3F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20F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BA6D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BCE5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873D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DA6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513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CD5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3C94F4B2" w14:textId="77777777" w:rsidTr="002435F0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645E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. T2 FD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3EF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39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E11A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2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1D7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244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D84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457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F299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A8E1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B0B1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4297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96E2F1" w14:textId="6C64B9B8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CF9E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D437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290B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582F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D4B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7012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C1E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2B67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F2DF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2B5F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AEA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632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BC08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7D144A0F" w14:textId="77777777" w:rsidTr="002435F0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C36B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. T3 FD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F37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37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955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2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8E92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0A2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0A42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7580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937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DBF9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C577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3D52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62FF5" w14:textId="6F35AF04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AB9B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3C16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E718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6AA0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5A1C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C94A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B57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83A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82C3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D00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AEC1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341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BAC0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E6511" w:rsidRPr="003E6511" w14:paraId="76B4C835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A0B6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7. T4 FD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41BE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37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2A3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3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236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BCE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6B00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B036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DAB8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4D9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F2A6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03D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E449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927C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79A2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12E4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9DD9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5FA3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CD11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E59A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1ACD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79C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D115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0654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CAC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2410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E6511" w:rsidRPr="003E6511" w14:paraId="768A1B46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19B5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. T5 FD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0CBF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39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CC20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5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B781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B722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4EC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78F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70D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F5C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B32F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055D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95CC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82C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A09F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E33F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D14C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3D68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A2C5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41F5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DBC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2FC1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EE5C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2368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278B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EC9A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612D87AE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3AF3" w14:textId="4051704D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0" w:name="_Hlk120095864"/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9. T1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DP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3531F" w14:textId="2C2450BA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B2456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93BF" w14:textId="7BB03E55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2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8C4C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D21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10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086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428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6CAF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7B0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A354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9A83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7F1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C25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B535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C7B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826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AC23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E00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6C9D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63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BB38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7A8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FFB6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CE3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7F6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5280EB3B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0251" w14:textId="7066EEA8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0. T2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DP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4AAAD" w14:textId="00F17884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2435F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931A" w14:textId="41313EBA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2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27A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5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4DD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CF33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BA6A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13F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7B6E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982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A010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98B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FBEE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8BE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6EB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42D0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5BC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AD2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0AF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9408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CA8B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09CF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2839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E820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434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3E132838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D0F60" w14:textId="700CCA70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1. T3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DP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A0A7" w14:textId="6A8276EA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2435F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7</w:t>
            </w: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70B26" w14:textId="4EAE2942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2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7A9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3894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6***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6B4D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CD6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CD97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8DC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014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EA6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5159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AD14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33F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8F2B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3F16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F81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931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112E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11B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95F9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4BE6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749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EA20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84B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369DE9E5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AB2D9" w14:textId="027B578A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2. T4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DP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C2C1D" w14:textId="287895F6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2435F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7</w:t>
            </w: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522FD" w14:textId="462C4A54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3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BFE3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F6D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84B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CAD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13F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CC85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EC65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C06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517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B444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724A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69C0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D4FB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649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8D74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742B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644D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C8D7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C6E3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C24B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9754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59EE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438A9010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D832" w14:textId="584940FD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3. T5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DP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E67B" w14:textId="40F69BC0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2435F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2E13D" w14:textId="3B465FE5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4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B1D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107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6E93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3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A9D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A56D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F13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06C2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05F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E44E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6DF2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B0D8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3607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6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7ABE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9FF5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07A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3EFE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7676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5D4B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F7B6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EEED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DC40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78F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bookmarkEnd w:id="0"/>
      <w:tr w:rsidR="003E6511" w:rsidRPr="003E6511" w14:paraId="65A068A6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59FD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4. T1 CB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AF6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11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2FA6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4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C2DB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35E9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1744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312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3DD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2BB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E81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181A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EDA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642E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097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A52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5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1506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5EA2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42A7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CEFD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ED3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1B5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F78D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C3AA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2210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9207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E6511" w:rsidRPr="003E6511" w14:paraId="0050F5D8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B914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5. T2 CB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3CF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08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D9AD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1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F749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627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685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6D1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B7E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28D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30C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064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9BBC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5F58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DD2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B2C9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11B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8AB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73F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5958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80B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697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89B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4EB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FFF9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DB75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E6511" w:rsidRPr="003E6511" w14:paraId="674A76FE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406E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6. T3 CB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D46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07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8CD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0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20D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1CD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4A0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2FD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D6A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76D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75DB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1E50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C315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868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D94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A31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317B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1269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22C4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375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A461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EFA3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6D2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EC4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471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A102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E6511" w:rsidRPr="003E6511" w14:paraId="7DCE5260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3E27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7. T4 CB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A4B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06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AE29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0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138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7B4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4*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82E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25999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40F7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1E34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90A9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F6A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D6C0A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65E2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7B41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061B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B256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6DA5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2904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68DE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85A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FE8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B81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1AC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EDE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FC96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E6511" w:rsidRPr="003E6511" w14:paraId="2F5283E3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248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8. T5 CB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578C1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06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66DF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0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4FA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FA0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4*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BCC2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837DD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40DD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5162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BBF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D39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C028F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D73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BD8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2494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62160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310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822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1FD3E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CFCA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5774C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7647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C4933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0756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357F8" w14:textId="77777777" w:rsidR="003E6511" w:rsidRPr="003E6511" w:rsidRDefault="003E6511" w:rsidP="003E6511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119E287A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5730" w14:textId="2C7AA0F9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9. T1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CV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F76FF" w14:textId="41155484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18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4F511" w14:textId="1F695DCF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8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849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E430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EC5D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81EC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53B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7FC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2D4A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4AD5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B801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D816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ACE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7FB4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E9E3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8874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9E2A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7EF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93A5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658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008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ED57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212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DCD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281D2FF6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38F08" w14:textId="6C4E9C06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20. T2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CV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32763" w14:textId="531BE981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13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AFA5" w14:textId="4DAA5C4C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0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12D0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8390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C90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A879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32A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24D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9B4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FC0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C2A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A6E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FAF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7F6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1EF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79D3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CBE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A1C7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3B5A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BF9F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6B1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729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2D8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2E8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75B7D05E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5C351" w14:textId="71F1FC3B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21. T3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CV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2B0D2" w14:textId="6F117844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12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638C" w14:textId="6E8C0AC3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8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5DAF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C95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5**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051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6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F78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1FF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EB88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CC7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C3C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49AA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C43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5A6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70FB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C76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DE3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8C01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E552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66DE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EBA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AE1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7CAE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0863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ACF8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2435F0" w:rsidRPr="003E6511" w14:paraId="4E079CA2" w14:textId="77777777" w:rsidTr="003E6511">
        <w:trPr>
          <w:trHeight w:val="273"/>
        </w:trPr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1A90D" w14:textId="50BEA4C2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2. T4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CV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17C9" w14:textId="06E5B434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13 </w:t>
            </w: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05F78" w14:textId="5E7F7CCD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20 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B7C8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0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EDA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B4E5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AF8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AA2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A67A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1DE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5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20B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4CE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4FE94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775D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09F88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09E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AF46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8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364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3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4A7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676B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45EB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4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247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BD99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6DA8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2***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7B9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435F0" w:rsidRPr="003E6511" w14:paraId="7DE7C356" w14:textId="77777777" w:rsidTr="003E6511">
        <w:trPr>
          <w:trHeight w:val="282"/>
        </w:trPr>
        <w:tc>
          <w:tcPr>
            <w:tcW w:w="112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0DCF4" w14:textId="35185E56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23. T5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CV</w:t>
            </w:r>
          </w:p>
        </w:tc>
        <w:tc>
          <w:tcPr>
            <w:tcW w:w="60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937E9" w14:textId="4887A16F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1.12 </w:t>
            </w:r>
          </w:p>
        </w:tc>
        <w:tc>
          <w:tcPr>
            <w:tcW w:w="57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2B31E" w14:textId="46A78FF3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17 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FE7F0F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8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D315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B077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4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9920F1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1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917B7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3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9793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ECF52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674EC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0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056B5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2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4B107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4176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9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C2804B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087B9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3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3B32D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9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9D9FA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20556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4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9374E7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8B8C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0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D4A140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5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3AE5B2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17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AC883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3***</w:t>
            </w:r>
          </w:p>
        </w:tc>
        <w:tc>
          <w:tcPr>
            <w:tcW w:w="8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3B242E" w14:textId="77777777" w:rsidR="002435F0" w:rsidRPr="003E6511" w:rsidRDefault="002435F0" w:rsidP="002435F0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1***</w:t>
            </w:r>
          </w:p>
        </w:tc>
      </w:tr>
    </w:tbl>
    <w:p w14:paraId="297526C0" w14:textId="5633A0F7" w:rsidR="00990064" w:rsidRPr="009C3617" w:rsidRDefault="00990064" w:rsidP="00990064">
      <w:pPr>
        <w:rPr>
          <w:rFonts w:ascii="Times New Roman" w:eastAsia="宋体" w:hAnsi="Times New Roman" w:cs="Times New Roman"/>
          <w:sz w:val="24"/>
          <w:szCs w:val="24"/>
        </w:rPr>
      </w:pPr>
      <w:r w:rsidRPr="009C3617">
        <w:rPr>
          <w:rFonts w:ascii="Times New Roman" w:eastAsia="宋体" w:hAnsi="Times New Roman" w:cs="Times New Roman"/>
          <w:i/>
          <w:iCs/>
          <w:sz w:val="24"/>
          <w:szCs w:val="24"/>
        </w:rPr>
        <w:t>Note.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2248F" w:rsidRPr="00F2248F">
        <w:rPr>
          <w:rFonts w:ascii="Times New Roman" w:eastAsia="宋体" w:hAnsi="Times New Roman" w:cs="Times New Roman"/>
          <w:sz w:val="24"/>
          <w:szCs w:val="24"/>
        </w:rPr>
        <w:t>FD</w:t>
      </w:r>
      <w:r w:rsidR="00F2248F" w:rsidRPr="009C3617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F2248F" w:rsidRPr="00F2248F">
        <w:rPr>
          <w:rFonts w:ascii="Times New Roman" w:eastAsia="宋体" w:hAnsi="Times New Roman" w:cs="Times New Roman"/>
          <w:sz w:val="24"/>
          <w:szCs w:val="24"/>
        </w:rPr>
        <w:t xml:space="preserve">Family </w:t>
      </w:r>
      <w:r w:rsidR="00F2248F">
        <w:rPr>
          <w:rFonts w:ascii="Times New Roman" w:eastAsia="宋体" w:hAnsi="Times New Roman" w:cs="Times New Roman"/>
          <w:sz w:val="24"/>
          <w:szCs w:val="24"/>
        </w:rPr>
        <w:t>D</w:t>
      </w:r>
      <w:r w:rsidR="00F2248F" w:rsidRPr="00F2248F">
        <w:rPr>
          <w:rFonts w:ascii="Times New Roman" w:eastAsia="宋体" w:hAnsi="Times New Roman" w:cs="Times New Roman"/>
          <w:sz w:val="24"/>
          <w:szCs w:val="24"/>
        </w:rPr>
        <w:t>ysfunction</w:t>
      </w:r>
      <w:r w:rsidR="00F2248F" w:rsidRPr="009C3617">
        <w:rPr>
          <w:rFonts w:ascii="Times New Roman" w:eastAsia="宋体" w:hAnsi="Times New Roman" w:cs="Times New Roman"/>
          <w:sz w:val="24"/>
          <w:szCs w:val="24"/>
        </w:rPr>
        <w:t>;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72D6C" w:rsidRPr="00072D6C">
        <w:rPr>
          <w:rFonts w:ascii="Times New Roman" w:eastAsia="宋体" w:hAnsi="Times New Roman" w:cs="Times New Roman"/>
          <w:sz w:val="24"/>
          <w:szCs w:val="24"/>
        </w:rPr>
        <w:t>DP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F2248F">
        <w:rPr>
          <w:rFonts w:ascii="Times New Roman" w:eastAsia="宋体" w:hAnsi="Times New Roman" w:cs="Times New Roman"/>
          <w:bCs/>
          <w:sz w:val="24"/>
          <w:szCs w:val="24"/>
        </w:rPr>
        <w:t>Depressive Symptoms</w:t>
      </w:r>
      <w:r w:rsidRPr="009C3617"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 xml:space="preserve"> CB = </w:t>
      </w:r>
      <w:r w:rsidR="00072D6C">
        <w:rPr>
          <w:rFonts w:ascii="Times New Roman" w:eastAsia="宋体" w:hAnsi="Times New Roman" w:cs="Times New Roman"/>
          <w:sz w:val="24"/>
          <w:szCs w:val="24"/>
        </w:rPr>
        <w:t>C</w:t>
      </w:r>
      <w:r w:rsidR="00072D6C" w:rsidRPr="00072D6C">
        <w:rPr>
          <w:rFonts w:ascii="Times New Roman" w:eastAsia="宋体" w:hAnsi="Times New Roman" w:cs="Times New Roman"/>
          <w:sz w:val="24"/>
          <w:szCs w:val="24"/>
        </w:rPr>
        <w:t>yberbullying</w:t>
      </w:r>
      <w:r>
        <w:rPr>
          <w:rFonts w:ascii="Times New Roman" w:eastAsia="宋体" w:hAnsi="Times New Roman" w:cs="Times New Roman"/>
          <w:sz w:val="24"/>
          <w:szCs w:val="24"/>
        </w:rPr>
        <w:t xml:space="preserve">; CV = </w:t>
      </w:r>
      <w:r w:rsidR="00072D6C" w:rsidRPr="00072D6C">
        <w:rPr>
          <w:rFonts w:ascii="Times New Roman" w:eastAsia="宋体" w:hAnsi="Times New Roman" w:cs="Times New Roman"/>
          <w:sz w:val="24"/>
          <w:szCs w:val="24"/>
        </w:rPr>
        <w:t>Cyber</w:t>
      </w:r>
      <w:r w:rsidR="00372FD6">
        <w:rPr>
          <w:rFonts w:ascii="Times New Roman" w:eastAsia="宋体" w:hAnsi="Times New Roman" w:cs="Times New Roman" w:hint="eastAsia"/>
          <w:sz w:val="24"/>
          <w:szCs w:val="24"/>
        </w:rPr>
        <w:t>v</w:t>
      </w:r>
      <w:r w:rsidR="00072D6C" w:rsidRPr="00072D6C">
        <w:rPr>
          <w:rFonts w:ascii="Times New Roman" w:eastAsia="宋体" w:hAnsi="Times New Roman" w:cs="Times New Roman"/>
          <w:sz w:val="24"/>
          <w:szCs w:val="24"/>
        </w:rPr>
        <w:t>ictimization</w:t>
      </w:r>
      <w:r w:rsidRPr="009C3617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T1-T</w:t>
      </w:r>
      <w:r w:rsidR="004E06DA">
        <w:rPr>
          <w:rFonts w:ascii="Times New Roman" w:eastAsia="宋体" w:hAnsi="Times New Roman" w:cs="Times New Roman"/>
          <w:sz w:val="24"/>
          <w:szCs w:val="24"/>
        </w:rPr>
        <w:t>5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represents Time 1-Time </w:t>
      </w:r>
      <w:r w:rsidR="004E06DA">
        <w:rPr>
          <w:rFonts w:ascii="Times New Roman" w:eastAsia="宋体" w:hAnsi="Times New Roman" w:cs="Times New Roman"/>
          <w:sz w:val="24"/>
          <w:szCs w:val="24"/>
        </w:rPr>
        <w:t>5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respectively</w:t>
      </w:r>
      <w:r w:rsidR="001F17DE">
        <w:rPr>
          <w:rFonts w:ascii="Times New Roman" w:eastAsia="宋体" w:hAnsi="Times New Roman" w:cs="Times New Roman"/>
          <w:sz w:val="24"/>
          <w:szCs w:val="24"/>
        </w:rPr>
        <w:t>.</w:t>
      </w:r>
    </w:p>
    <w:p w14:paraId="0E5C4D13" w14:textId="77777777" w:rsidR="00990064" w:rsidRPr="009C3617" w:rsidRDefault="00990064" w:rsidP="00990064">
      <w:pPr>
        <w:rPr>
          <w:rFonts w:ascii="Times New Roman" w:eastAsia="宋体" w:hAnsi="Times New Roman" w:cs="Times New Roman"/>
          <w:sz w:val="24"/>
          <w:szCs w:val="24"/>
        </w:rPr>
      </w:pPr>
      <w:r w:rsidRPr="009C3617">
        <w:rPr>
          <w:rFonts w:ascii="Times New Roman" w:eastAsia="宋体" w:hAnsi="Times New Roman" w:cs="Times New Roman"/>
          <w:sz w:val="24"/>
          <w:szCs w:val="24"/>
        </w:rPr>
        <w:t>*</w:t>
      </w:r>
      <w:r w:rsidRPr="009C3617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&lt; 0.05; **</w:t>
      </w:r>
      <w:r w:rsidRPr="009C3617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&lt; 0.01; ***</w:t>
      </w:r>
      <w:r w:rsidRPr="009C3617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&lt; 0.001.</w:t>
      </w:r>
    </w:p>
    <w:p w14:paraId="277DCA07" w14:textId="1FBC25C4" w:rsidR="00FC037A" w:rsidRDefault="00FC037A"/>
    <w:p w14:paraId="1001A506" w14:textId="2A24A256" w:rsidR="00FC037A" w:rsidRDefault="00FC037A"/>
    <w:p w14:paraId="75E0A22C" w14:textId="77777777" w:rsidR="003B550D" w:rsidRDefault="003B550D">
      <w:pPr>
        <w:sectPr w:rsidR="003B550D" w:rsidSect="00821E23">
          <w:pgSz w:w="24480" w:h="15840" w:orient="landscape" w:code="17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1409EB2A" w14:textId="2F0D7326" w:rsidR="00087BFF" w:rsidRPr="00694B06" w:rsidRDefault="00087BFF" w:rsidP="00087BFF">
      <w:pPr>
        <w:jc w:val="left"/>
        <w:rPr>
          <w:rFonts w:ascii="Times New Roman" w:eastAsia="等线" w:hAnsi="Times New Roman" w:cs="Times New Roman"/>
          <w:b/>
          <w:sz w:val="22"/>
        </w:rPr>
      </w:pPr>
      <w:r w:rsidRPr="00694B06">
        <w:rPr>
          <w:rFonts w:ascii="Times New Roman" w:eastAsia="等线" w:hAnsi="Times New Roman" w:cs="Times New Roman"/>
          <w:b/>
          <w:sz w:val="22"/>
        </w:rPr>
        <w:lastRenderedPageBreak/>
        <w:t>T</w:t>
      </w:r>
      <w:bookmarkStart w:id="1" w:name="_Hlk71019974"/>
      <w:r w:rsidRPr="00694B06">
        <w:rPr>
          <w:rFonts w:ascii="Times New Roman" w:eastAsia="等线" w:hAnsi="Times New Roman" w:cs="Times New Roman"/>
          <w:b/>
          <w:sz w:val="22"/>
        </w:rPr>
        <w:t xml:space="preserve">able </w:t>
      </w:r>
      <w:r>
        <w:rPr>
          <w:rFonts w:ascii="Times New Roman" w:eastAsia="等线" w:hAnsi="Times New Roman" w:cs="Times New Roman"/>
          <w:b/>
          <w:sz w:val="22"/>
        </w:rPr>
        <w:t>S</w:t>
      </w:r>
      <w:r w:rsidR="00AB40D1">
        <w:rPr>
          <w:rFonts w:ascii="Times New Roman" w:eastAsia="等线" w:hAnsi="Times New Roman" w:cs="Times New Roman"/>
          <w:b/>
          <w:sz w:val="22"/>
        </w:rPr>
        <w:t>2</w:t>
      </w:r>
    </w:p>
    <w:p w14:paraId="5B8F5C62" w14:textId="77777777" w:rsidR="00087BFF" w:rsidRPr="00694B06" w:rsidRDefault="00087BFF" w:rsidP="00087BFF">
      <w:pPr>
        <w:jc w:val="left"/>
        <w:rPr>
          <w:rFonts w:ascii="Times New Roman" w:eastAsia="宋体" w:hAnsi="Times New Roman" w:cs="Times New Roman"/>
          <w:sz w:val="22"/>
        </w:rPr>
      </w:pPr>
      <w:bookmarkStart w:id="2" w:name="_Hlk95041416"/>
      <w:r w:rsidRPr="00694B06">
        <w:rPr>
          <w:rFonts w:ascii="Times New Roman" w:eastAsia="宋体" w:hAnsi="Times New Roman" w:cs="Times New Roman"/>
          <w:sz w:val="22"/>
        </w:rPr>
        <w:t xml:space="preserve">Standardized autoregressive, within-person concurrent associations, and within-person cross-lagged coefficients </w:t>
      </w:r>
      <w:bookmarkEnd w:id="2"/>
      <w:r w:rsidRPr="00694B06">
        <w:rPr>
          <w:rFonts w:ascii="Times New Roman" w:eastAsia="宋体" w:hAnsi="Times New Roman" w:cs="Times New Roman"/>
          <w:sz w:val="22"/>
        </w:rPr>
        <w:t>for final RI-CLPM</w:t>
      </w:r>
    </w:p>
    <w:tbl>
      <w:tblPr>
        <w:tblW w:w="16660" w:type="dxa"/>
        <w:tblLook w:val="04A0" w:firstRow="1" w:lastRow="0" w:firstColumn="1" w:lastColumn="0" w:noHBand="0" w:noVBand="1"/>
      </w:tblPr>
      <w:tblGrid>
        <w:gridCol w:w="1084"/>
        <w:gridCol w:w="1014"/>
        <w:gridCol w:w="968"/>
        <w:gridCol w:w="1114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</w:tblGrid>
      <w:tr w:rsidR="00374D57" w:rsidRPr="00E5064D" w14:paraId="76DE29F6" w14:textId="77777777" w:rsidTr="00C05A22">
        <w:trPr>
          <w:trHeight w:val="300"/>
        </w:trPr>
        <w:tc>
          <w:tcPr>
            <w:tcW w:w="16660" w:type="dxa"/>
            <w:gridSpan w:val="16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1"/>
          <w:p w14:paraId="6E9C2256" w14:textId="379484E3" w:rsidR="00374D57" w:rsidRPr="00E5064D" w:rsidRDefault="00374D57" w:rsidP="00E5064D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Within-person concurrent associations</w:t>
            </w:r>
          </w:p>
        </w:tc>
      </w:tr>
      <w:tr w:rsidR="00E5064D" w:rsidRPr="00E5064D" w14:paraId="31B0C8D0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CB1C9" w14:textId="77777777" w:rsidR="00E5064D" w:rsidRPr="00E5064D" w:rsidRDefault="00E5064D" w:rsidP="00E5064D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096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D49C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1</w:t>
            </w:r>
          </w:p>
        </w:tc>
        <w:tc>
          <w:tcPr>
            <w:tcW w:w="312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353D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2</w:t>
            </w:r>
          </w:p>
        </w:tc>
        <w:tc>
          <w:tcPr>
            <w:tcW w:w="312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554E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3</w:t>
            </w:r>
          </w:p>
        </w:tc>
        <w:tc>
          <w:tcPr>
            <w:tcW w:w="312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C7C37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4</w:t>
            </w:r>
          </w:p>
        </w:tc>
        <w:tc>
          <w:tcPr>
            <w:tcW w:w="312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19A7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5</w:t>
            </w:r>
          </w:p>
        </w:tc>
      </w:tr>
      <w:tr w:rsidR="00E5064D" w:rsidRPr="00E5064D" w14:paraId="3CEF284B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4A2E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AAC3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CD50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63A3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4892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D8A8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E8718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5908A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E1E7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D3009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9658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90EB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6431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7D30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82E1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D84D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E5064D" w:rsidRPr="00E5064D" w14:paraId="1384EA63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9917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↔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DB83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5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06B0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7822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7EC8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8D36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2D54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D144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FE1E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B1DC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275F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39B2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429F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BD4A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A13A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03B0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6B9CE731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9B0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↔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824D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97F0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A26B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C6D7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1059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1F452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C827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704B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DFF9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2DC0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0F8A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EEF6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36E7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133C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C38D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5</w:t>
            </w:r>
          </w:p>
        </w:tc>
      </w:tr>
      <w:tr w:rsidR="00E5064D" w:rsidRPr="00E5064D" w14:paraId="31FD0DF5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E3C4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↔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A9AC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4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F8B7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56A2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56C6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C5B0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BCFA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A7D3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31D6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C7BA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B13B3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A977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2415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1A9E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EFF9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F4DE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1ED7C7A8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44D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↔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61DC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7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248C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F6F3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B225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06F3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873F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6A24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C50E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7FF2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44BAE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34F8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E50B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C886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9A92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B909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</w:tr>
      <w:tr w:rsidR="00E5064D" w:rsidRPr="00E5064D" w14:paraId="6A90351C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32BB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↔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18B8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4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1ED9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595C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EA7F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D7D1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433D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6B02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FABB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B817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39BE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10B0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07C7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4675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CE9E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5AAA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0BFF1C00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63B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↔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8369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8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2901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F021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04BF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EA56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D6C5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2175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6B80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FBB3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D12E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BFCE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28FA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DA9B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3FC1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9C8F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374D57" w:rsidRPr="00E5064D" w14:paraId="64C62338" w14:textId="77777777" w:rsidTr="009146B8">
        <w:trPr>
          <w:trHeight w:val="280"/>
        </w:trPr>
        <w:tc>
          <w:tcPr>
            <w:tcW w:w="1666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68AC3" w14:textId="380845B7" w:rsidR="00374D57" w:rsidRPr="00E5064D" w:rsidRDefault="00374D57" w:rsidP="00E5064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Autoregressive paths coefficients</w:t>
            </w:r>
          </w:p>
        </w:tc>
      </w:tr>
      <w:tr w:rsidR="00E5064D" w:rsidRPr="00E5064D" w14:paraId="731A42DD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20705" w14:textId="77777777" w:rsidR="00E5064D" w:rsidRPr="00E5064D" w:rsidRDefault="00E5064D" w:rsidP="00E5064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FEF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1→T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933C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34DC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2→T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B9CE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A94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3→T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CE9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8EF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4→T5</w:t>
            </w:r>
          </w:p>
        </w:tc>
      </w:tr>
      <w:tr w:rsidR="00E5064D" w:rsidRPr="00E5064D" w14:paraId="2D9CA5F4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0DC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1379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E9A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9910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4A0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BECF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F104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7AD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1D7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C4C5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D92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F57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A2AC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BA4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β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398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E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5633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</w:p>
        </w:tc>
      </w:tr>
      <w:tr w:rsidR="00E5064D" w:rsidRPr="00E5064D" w14:paraId="04EDC1E3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73B1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873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77ED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9852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5DF7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BB2B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534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5A8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CC6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6543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2A3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DD0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CDC8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4634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9FB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43B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28873C2A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3E55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→DP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76E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3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8412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848B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A5C4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50A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059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F25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9DC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325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1F2E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0DD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D81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BE0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2CE7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A28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0A05A08E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E69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AFD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0.06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965C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9CB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6B7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9EE3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5CE3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DA0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851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1DC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AFAE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AF8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1F98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67B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DAFB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C0B2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</w:tr>
      <w:tr w:rsidR="00E5064D" w:rsidRPr="00E5064D" w14:paraId="098CEF2A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D2DF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865E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9D8E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360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ED7C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9F3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D3B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8E5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07E8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534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321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B85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A697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D9B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81E8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5EC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374D57" w:rsidRPr="00E5064D" w14:paraId="42D47065" w14:textId="77777777" w:rsidTr="00BA76C5">
        <w:trPr>
          <w:trHeight w:val="280"/>
        </w:trPr>
        <w:tc>
          <w:tcPr>
            <w:tcW w:w="1666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E8EAE" w14:textId="3AFA9A37" w:rsidR="00374D57" w:rsidRPr="00E5064D" w:rsidRDefault="00374D57" w:rsidP="00E5064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0"/>
                <w:szCs w:val="20"/>
              </w:rPr>
              <w:t>Within-person cross-lagged coefficients</w:t>
            </w:r>
          </w:p>
        </w:tc>
      </w:tr>
      <w:tr w:rsidR="00E5064D" w:rsidRPr="00E5064D" w14:paraId="359D6A8E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89B98" w14:textId="77777777" w:rsidR="00E5064D" w:rsidRPr="00E5064D" w:rsidRDefault="00E5064D" w:rsidP="00E5064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60C4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1→T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2F05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0C8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2→T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A03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6E7F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3→T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0ED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E7B4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4→T5</w:t>
            </w:r>
          </w:p>
        </w:tc>
      </w:tr>
      <w:tr w:rsidR="00E5064D" w:rsidRPr="00E5064D" w14:paraId="30E24A19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8FC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402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3F71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B7F9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2B2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932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1B93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DEE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03A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1A2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326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A199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3B77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A69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092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F0E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</w:tr>
      <w:tr w:rsidR="00E5064D" w:rsidRPr="00E5064D" w14:paraId="6B075971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170C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  <w:r w:rsidRPr="00E5064D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172D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0750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596B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747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195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34BC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290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3C44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E52A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AF9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E861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B878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6DE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05E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80CF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</w:tr>
      <w:tr w:rsidR="00E5064D" w:rsidRPr="00E5064D" w14:paraId="4D15758F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36D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7BA6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167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449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97B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18E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26F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EC8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DB7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475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C07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B7D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CF9C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6F9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07F9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CBE1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</w:tr>
      <w:tr w:rsidR="00E5064D" w:rsidRPr="00E5064D" w14:paraId="5EAEFE57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BDCD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1C6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302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EDE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F88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33B0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BCD5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4D2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BC75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C864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AB9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C5AA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E65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C01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B063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9B62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</w:tr>
      <w:tr w:rsidR="00E5064D" w:rsidRPr="00E5064D" w14:paraId="14F5D569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44B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1D0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AD1B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CE46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10D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CDE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9B5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4279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F43D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583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7DA6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35F4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7B1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BEF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8CE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2857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1C007DF3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C7B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FD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224D4" w14:textId="0D196C2E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</w:t>
            </w:r>
            <w:r w:rsidR="00477C8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B83B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93E9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27C9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C256" w14:textId="7DC70C56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</w:t>
            </w:r>
            <w:r w:rsidR="00477C8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456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1073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F770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5B5B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D81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B7E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3F2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B107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3442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4CD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6D599AA5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879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0A5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C643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D179A" w14:textId="4803D6EF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3A5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D51A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42C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3865" w14:textId="5659709B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53B9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822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C961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5CEBC" w14:textId="4041DCB9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8E3E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CEEE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73FF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E7560" w14:textId="437AB162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1</w:t>
            </w:r>
          </w:p>
        </w:tc>
      </w:tr>
      <w:tr w:rsidR="00E5064D" w:rsidRPr="00E5064D" w14:paraId="277AF51C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A3A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A07E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D090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ED5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0B6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0594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866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64C4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8D7D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D5F2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FAEF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A3A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C144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E75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CE4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6439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</w:tr>
      <w:tr w:rsidR="00E5064D" w:rsidRPr="00E5064D" w14:paraId="4918D917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E81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DD8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0F2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C60B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623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5BE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B17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A088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3AD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E4AB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A38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E4EE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6A36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8C7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69A7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027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5064D" w:rsidRPr="00E5064D" w14:paraId="360F310D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D135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P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F4B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A63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75930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556E8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405A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DB5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44B8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1BA6E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DFA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2EB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9C1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CD8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17A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6F4D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C15D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</w:tr>
      <w:tr w:rsidR="00E5064D" w:rsidRPr="00E5064D" w14:paraId="2F82D140" w14:textId="77777777" w:rsidTr="00E5064D">
        <w:trPr>
          <w:trHeight w:val="280"/>
        </w:trPr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916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020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858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2D5CB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0B97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0809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91A36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F546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8B2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8E0B7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19C2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7B0C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06C2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0EFA1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AB7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9BA4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gt;0.05</w:t>
            </w:r>
          </w:p>
        </w:tc>
      </w:tr>
      <w:tr w:rsidR="00E5064D" w:rsidRPr="00E5064D" w14:paraId="5B1EA779" w14:textId="77777777" w:rsidTr="00E5064D">
        <w:trPr>
          <w:trHeight w:val="290"/>
        </w:trPr>
        <w:tc>
          <w:tcPr>
            <w:tcW w:w="10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A242AA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V</w:t>
            </w:r>
            <w:r w:rsidRPr="00E5064D">
              <w:rPr>
                <w:rFonts w:ascii="等线" w:eastAsia="等线" w:hAnsi="等线" w:cs="Times New Roman" w:hint="eastAsia"/>
                <w:color w:val="000000"/>
                <w:kern w:val="0"/>
                <w:sz w:val="20"/>
                <w:szCs w:val="20"/>
              </w:rPr>
              <w:t>→</w:t>
            </w: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B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E4595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6</w:t>
            </w:r>
          </w:p>
        </w:tc>
        <w:tc>
          <w:tcPr>
            <w:tcW w:w="9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503F3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B55FD7" w14:textId="6B514868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</w:t>
            </w:r>
            <w:r w:rsidR="008B2C2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A776C" w14:textId="5FEFF1F1" w:rsidR="00E5064D" w:rsidRPr="00E5064D" w:rsidRDefault="00E5064D" w:rsidP="00E506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344C8B" w14:textId="160E1B3A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</w:t>
            </w:r>
            <w:r w:rsidR="00477C8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92FF5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1C470" w14:textId="2AAD17EC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</w:t>
            </w:r>
            <w:r w:rsidR="008B2C2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9CF09" w14:textId="73D7363E" w:rsidR="00E5064D" w:rsidRPr="00E5064D" w:rsidRDefault="00E5064D" w:rsidP="00E506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857A7" w14:textId="00148446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</w:t>
            </w:r>
            <w:r w:rsidR="00477C8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74ACD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D8FF6" w14:textId="13D63B13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</w:t>
            </w:r>
            <w:r w:rsidR="008B2C2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8A303" w14:textId="2248DA6B" w:rsidR="00E5064D" w:rsidRPr="00E5064D" w:rsidRDefault="00E5064D" w:rsidP="00E5064D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29158" w14:textId="17179544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</w:t>
            </w:r>
            <w:r w:rsidR="00477C8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E9C22" w14:textId="77777777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8A2E8" w14:textId="032F48AD" w:rsidR="00E5064D" w:rsidRPr="00E5064D" w:rsidRDefault="00E5064D" w:rsidP="00E5064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E5064D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0.0</w:t>
            </w:r>
            <w:r w:rsidR="008B2C2C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</w:tr>
    </w:tbl>
    <w:p w14:paraId="44143611" w14:textId="77777777" w:rsidR="00087BFF" w:rsidRDefault="00087BFF" w:rsidP="00087BFF">
      <w:p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C3617">
        <w:rPr>
          <w:rFonts w:ascii="Times New Roman" w:eastAsia="宋体" w:hAnsi="Times New Roman" w:cs="Times New Roman" w:hint="eastAsia"/>
          <w:i/>
          <w:sz w:val="24"/>
          <w:szCs w:val="24"/>
        </w:rPr>
        <w:t>Note.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3" w:name="_Hlk95041563"/>
      <w:r w:rsidRPr="00F2248F">
        <w:rPr>
          <w:rFonts w:ascii="Times New Roman" w:eastAsia="宋体" w:hAnsi="Times New Roman" w:cs="Times New Roman"/>
          <w:sz w:val="24"/>
          <w:szCs w:val="24"/>
        </w:rPr>
        <w:t>FD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Pr="00F2248F">
        <w:rPr>
          <w:rFonts w:ascii="Times New Roman" w:eastAsia="宋体" w:hAnsi="Times New Roman" w:cs="Times New Roman"/>
          <w:sz w:val="24"/>
          <w:szCs w:val="24"/>
        </w:rPr>
        <w:t xml:space="preserve">Family 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 w:rsidRPr="00F2248F">
        <w:rPr>
          <w:rFonts w:ascii="Times New Roman" w:eastAsia="宋体" w:hAnsi="Times New Roman" w:cs="Times New Roman"/>
          <w:sz w:val="24"/>
          <w:szCs w:val="24"/>
        </w:rPr>
        <w:t>ysfunction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Pr="00072D6C">
        <w:rPr>
          <w:rFonts w:ascii="Times New Roman" w:eastAsia="宋体" w:hAnsi="Times New Roman" w:cs="Times New Roman"/>
          <w:sz w:val="24"/>
          <w:szCs w:val="24"/>
        </w:rPr>
        <w:t>DP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>
        <w:rPr>
          <w:rFonts w:ascii="Times New Roman" w:eastAsia="宋体" w:hAnsi="Times New Roman" w:cs="Times New Roman"/>
          <w:bCs/>
          <w:sz w:val="24"/>
          <w:szCs w:val="24"/>
        </w:rPr>
        <w:t>Depressive Symptoms</w:t>
      </w:r>
      <w:r w:rsidRPr="009C3617"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 xml:space="preserve"> CB = C</w:t>
      </w:r>
      <w:r w:rsidRPr="00072D6C">
        <w:rPr>
          <w:rFonts w:ascii="Times New Roman" w:eastAsia="宋体" w:hAnsi="Times New Roman" w:cs="Times New Roman"/>
          <w:sz w:val="24"/>
          <w:szCs w:val="24"/>
        </w:rPr>
        <w:t>yberbullying</w:t>
      </w:r>
      <w:r>
        <w:rPr>
          <w:rFonts w:ascii="Times New Roman" w:eastAsia="宋体" w:hAnsi="Times New Roman" w:cs="Times New Roman"/>
          <w:sz w:val="24"/>
          <w:szCs w:val="24"/>
        </w:rPr>
        <w:t xml:space="preserve">; CV = </w:t>
      </w:r>
      <w:r w:rsidRPr="00072D6C">
        <w:rPr>
          <w:rFonts w:ascii="Times New Roman" w:eastAsia="宋体" w:hAnsi="Times New Roman" w:cs="Times New Roman"/>
          <w:sz w:val="24"/>
          <w:szCs w:val="24"/>
        </w:rPr>
        <w:t>Cyber</w:t>
      </w:r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 w:rsidRPr="00072D6C">
        <w:rPr>
          <w:rFonts w:ascii="Times New Roman" w:eastAsia="宋体" w:hAnsi="Times New Roman" w:cs="Times New Roman"/>
          <w:sz w:val="24"/>
          <w:szCs w:val="24"/>
        </w:rPr>
        <w:t>ictimization</w:t>
      </w:r>
    </w:p>
    <w:p w14:paraId="112E3EDE" w14:textId="77777777" w:rsidR="00125393" w:rsidRDefault="00125393" w:rsidP="00087BFF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bookmarkEnd w:id="3"/>
    <w:p w14:paraId="6C87E9E5" w14:textId="77777777" w:rsidR="00AB40D1" w:rsidRDefault="00AB40D1">
      <w:pPr>
        <w:sectPr w:rsidR="00AB40D1" w:rsidSect="00125393">
          <w:headerReference w:type="default" r:id="rId9"/>
          <w:footerReference w:type="default" r:id="rId10"/>
          <w:pgSz w:w="20636" w:h="14570" w:orient="landscape" w:code="12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37720991" w14:textId="49C8F870" w:rsidR="00AB40D1" w:rsidRPr="009C3617" w:rsidRDefault="00AB40D1" w:rsidP="00AB40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3617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2CE5C2AA" w14:textId="77777777" w:rsidR="00AB40D1" w:rsidRPr="009C3617" w:rsidRDefault="00AB40D1" w:rsidP="00AB40D1">
      <w:pPr>
        <w:rPr>
          <w:rFonts w:ascii="Times New Roman" w:hAnsi="Times New Roman" w:cs="Times New Roman"/>
          <w:sz w:val="24"/>
          <w:szCs w:val="24"/>
        </w:rPr>
      </w:pPr>
      <w:r w:rsidRPr="009C3617">
        <w:rPr>
          <w:rFonts w:ascii="Times New Roman" w:hAnsi="Times New Roman" w:cs="Times New Roman"/>
          <w:sz w:val="24"/>
          <w:szCs w:val="24"/>
        </w:rPr>
        <w:t>The Final RI-CLPM model Controlled for Covariates</w:t>
      </w:r>
    </w:p>
    <w:tbl>
      <w:tblPr>
        <w:tblW w:w="8420" w:type="dxa"/>
        <w:tblLook w:val="04A0" w:firstRow="1" w:lastRow="0" w:firstColumn="1" w:lastColumn="0" w:noHBand="0" w:noVBand="1"/>
      </w:tblPr>
      <w:tblGrid>
        <w:gridCol w:w="1020"/>
        <w:gridCol w:w="899"/>
        <w:gridCol w:w="1141"/>
        <w:gridCol w:w="660"/>
        <w:gridCol w:w="899"/>
        <w:gridCol w:w="1141"/>
        <w:gridCol w:w="620"/>
        <w:gridCol w:w="899"/>
        <w:gridCol w:w="1141"/>
      </w:tblGrid>
      <w:tr w:rsidR="00AB40D1" w:rsidRPr="003E6511" w14:paraId="6F3DBBAF" w14:textId="77777777" w:rsidTr="009E2ED3">
        <w:trPr>
          <w:trHeight w:val="330"/>
        </w:trPr>
        <w:tc>
          <w:tcPr>
            <w:tcW w:w="10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B613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2040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7AA0DD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ender</w:t>
            </w:r>
          </w:p>
        </w:tc>
        <w:tc>
          <w:tcPr>
            <w:tcW w:w="6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A0D55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2040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E67EC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ge</w:t>
            </w:r>
          </w:p>
        </w:tc>
        <w:tc>
          <w:tcPr>
            <w:tcW w:w="6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8DBE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2040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DB9706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ES</w:t>
            </w:r>
          </w:p>
        </w:tc>
      </w:tr>
      <w:tr w:rsidR="00AB40D1" w:rsidRPr="003E6511" w14:paraId="0933012A" w14:textId="77777777" w:rsidTr="009E2ED3">
        <w:trPr>
          <w:trHeight w:val="290"/>
        </w:trPr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56281B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D4D47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β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A82D8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A8172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64B840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β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D2DD1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3781A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35ABB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β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C973E" w14:textId="77777777" w:rsidR="00AB40D1" w:rsidRPr="003E6511" w:rsidRDefault="00AB40D1" w:rsidP="009E2ED3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AB40D1" w:rsidRPr="003E6511" w14:paraId="0D15D23F" w14:textId="77777777" w:rsidTr="009E2ED3">
        <w:trPr>
          <w:trHeight w:val="280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615B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I-FD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A344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B654A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9657B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EFDC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C9789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2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455F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4F37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2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3B4A3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</w:tr>
      <w:tr w:rsidR="00AB40D1" w:rsidRPr="003E6511" w14:paraId="3BD32CD1" w14:textId="77777777" w:rsidTr="009E2ED3">
        <w:trPr>
          <w:trHeight w:val="280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6646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I-DP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456D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30B4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4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83584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9F7C6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3336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4EA6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FA56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1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B2C0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</w:tr>
      <w:tr w:rsidR="00AB40D1" w:rsidRPr="003E6511" w14:paraId="4AC94C69" w14:textId="77777777" w:rsidTr="009E2ED3">
        <w:trPr>
          <w:trHeight w:val="280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2931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I-CP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F96B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55B0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C1648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9DBA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ACAF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76D52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9C206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1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534DA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</w:tr>
      <w:tr w:rsidR="00AB40D1" w:rsidRPr="003E6511" w14:paraId="05AC1A30" w14:textId="77777777" w:rsidTr="009E2ED3">
        <w:trPr>
          <w:trHeight w:val="280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54158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I-CV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A7B5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6A352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44F17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AF814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DF1F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23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B8985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78451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1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BD877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</w:tr>
      <w:tr w:rsidR="00AB40D1" w:rsidRPr="003E6511" w14:paraId="53887A08" w14:textId="77777777" w:rsidTr="009E2ED3">
        <w:trPr>
          <w:trHeight w:val="280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4575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1 FD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5ED0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5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2C13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7BEED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64C4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A5E71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5C11B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2185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B6C6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98</w:t>
            </w:r>
          </w:p>
        </w:tc>
      </w:tr>
      <w:tr w:rsidR="00AB40D1" w:rsidRPr="003E6511" w14:paraId="18678CF6" w14:textId="77777777" w:rsidTr="009E2ED3">
        <w:trPr>
          <w:trHeight w:val="280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E7646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1 DP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2E73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D582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0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1AD00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6AB7F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E0074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2965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FDEF" w14:textId="476ACB36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</w:t>
            </w:r>
            <w:r w:rsidR="002A0B5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.0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5F37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87</w:t>
            </w:r>
          </w:p>
        </w:tc>
      </w:tr>
      <w:tr w:rsidR="00AB40D1" w:rsidRPr="003E6511" w14:paraId="6DABCED5" w14:textId="77777777" w:rsidTr="009E2ED3">
        <w:trPr>
          <w:trHeight w:val="310"/>
        </w:trPr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773E3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1 CP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59FFB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5C30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6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8EE1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27BA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4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EA2F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&lt;0.0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2B7DC" w14:textId="77777777" w:rsidR="00AB40D1" w:rsidRPr="003E6511" w:rsidRDefault="00AB40D1" w:rsidP="009E2E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41E5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1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D944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2</w:t>
            </w:r>
          </w:p>
        </w:tc>
      </w:tr>
      <w:tr w:rsidR="00AB40D1" w:rsidRPr="003E6511" w14:paraId="528CF633" w14:textId="77777777" w:rsidTr="009E2ED3">
        <w:trPr>
          <w:trHeight w:val="290"/>
        </w:trPr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2AA601" w14:textId="77777777" w:rsidR="00AB40D1" w:rsidRPr="003E6511" w:rsidRDefault="00AB40D1" w:rsidP="009E2E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1 CV</w:t>
            </w:r>
          </w:p>
        </w:tc>
        <w:tc>
          <w:tcPr>
            <w:tcW w:w="8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2F7278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47340C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0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46AA8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9C6EA5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3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D91F3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0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E4E13B" w14:textId="77777777" w:rsidR="00AB40D1" w:rsidRPr="003E6511" w:rsidRDefault="00AB40D1" w:rsidP="009E2ED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Cs w:val="21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178FE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0.0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AB529D" w14:textId="77777777" w:rsidR="00AB40D1" w:rsidRPr="003E6511" w:rsidRDefault="00AB40D1" w:rsidP="000162E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3E65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462</w:t>
            </w:r>
          </w:p>
        </w:tc>
      </w:tr>
    </w:tbl>
    <w:p w14:paraId="5DC0D833" w14:textId="77777777" w:rsidR="00AB40D1" w:rsidRDefault="00AB40D1" w:rsidP="00AB40D1">
      <w:pPr>
        <w:rPr>
          <w:rFonts w:ascii="Times New Roman" w:eastAsia="宋体" w:hAnsi="Times New Roman" w:cs="Times New Roman"/>
          <w:sz w:val="24"/>
          <w:szCs w:val="24"/>
        </w:rPr>
      </w:pPr>
      <w:r w:rsidRPr="009C3617">
        <w:rPr>
          <w:rFonts w:ascii="Times New Roman" w:eastAsia="宋体" w:hAnsi="Times New Roman" w:cs="Times New Roman" w:hint="eastAsia"/>
          <w:i/>
          <w:sz w:val="24"/>
          <w:szCs w:val="24"/>
        </w:rPr>
        <w:t>Note.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F2248F">
        <w:rPr>
          <w:rFonts w:ascii="Times New Roman" w:eastAsia="宋体" w:hAnsi="Times New Roman" w:cs="Times New Roman"/>
          <w:sz w:val="24"/>
          <w:szCs w:val="24"/>
        </w:rPr>
        <w:t>FD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Pr="00F2248F">
        <w:rPr>
          <w:rFonts w:ascii="Times New Roman" w:eastAsia="宋体" w:hAnsi="Times New Roman" w:cs="Times New Roman"/>
          <w:sz w:val="24"/>
          <w:szCs w:val="24"/>
        </w:rPr>
        <w:t xml:space="preserve">Family 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 w:rsidRPr="00F2248F">
        <w:rPr>
          <w:rFonts w:ascii="Times New Roman" w:eastAsia="宋体" w:hAnsi="Times New Roman" w:cs="Times New Roman"/>
          <w:sz w:val="24"/>
          <w:szCs w:val="24"/>
        </w:rPr>
        <w:t>ysfunction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Pr="00072D6C">
        <w:rPr>
          <w:rFonts w:ascii="Times New Roman" w:eastAsia="宋体" w:hAnsi="Times New Roman" w:cs="Times New Roman"/>
          <w:sz w:val="24"/>
          <w:szCs w:val="24"/>
        </w:rPr>
        <w:t>DP</w:t>
      </w:r>
      <w:r w:rsidRPr="009C3617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>
        <w:rPr>
          <w:rFonts w:ascii="Times New Roman" w:eastAsia="宋体" w:hAnsi="Times New Roman" w:cs="Times New Roman"/>
          <w:bCs/>
          <w:sz w:val="24"/>
          <w:szCs w:val="24"/>
        </w:rPr>
        <w:t>Depressive Symptoms</w:t>
      </w:r>
      <w:r w:rsidRPr="009C3617"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 xml:space="preserve"> CB = C</w:t>
      </w:r>
      <w:r w:rsidRPr="00072D6C">
        <w:rPr>
          <w:rFonts w:ascii="Times New Roman" w:eastAsia="宋体" w:hAnsi="Times New Roman" w:cs="Times New Roman"/>
          <w:sz w:val="24"/>
          <w:szCs w:val="24"/>
        </w:rPr>
        <w:t>yberbullying</w:t>
      </w:r>
      <w:r>
        <w:rPr>
          <w:rFonts w:ascii="Times New Roman" w:eastAsia="宋体" w:hAnsi="Times New Roman" w:cs="Times New Roman"/>
          <w:sz w:val="24"/>
          <w:szCs w:val="24"/>
        </w:rPr>
        <w:t xml:space="preserve">; </w:t>
      </w:r>
    </w:p>
    <w:p w14:paraId="04CDF6F6" w14:textId="32075125" w:rsidR="00AB40D1" w:rsidRDefault="00AB40D1" w:rsidP="00AB40D1">
      <w:r>
        <w:rPr>
          <w:rFonts w:ascii="Times New Roman" w:eastAsia="宋体" w:hAnsi="Times New Roman" w:cs="Times New Roman"/>
          <w:sz w:val="24"/>
          <w:szCs w:val="24"/>
        </w:rPr>
        <w:t xml:space="preserve">CV = </w:t>
      </w:r>
      <w:r w:rsidRPr="00072D6C">
        <w:rPr>
          <w:rFonts w:ascii="Times New Roman" w:eastAsia="宋体" w:hAnsi="Times New Roman" w:cs="Times New Roman"/>
          <w:sz w:val="24"/>
          <w:szCs w:val="24"/>
        </w:rPr>
        <w:t>Cyber</w:t>
      </w:r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 w:rsidRPr="00072D6C">
        <w:rPr>
          <w:rFonts w:ascii="Times New Roman" w:eastAsia="宋体" w:hAnsi="Times New Roman" w:cs="Times New Roman"/>
          <w:sz w:val="24"/>
          <w:szCs w:val="24"/>
        </w:rPr>
        <w:t>ictimization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</w:p>
    <w:p w14:paraId="5B67C80A" w14:textId="77777777" w:rsidR="00AD5472" w:rsidRPr="00AB40D1" w:rsidRDefault="00AD5472"/>
    <w:sectPr w:rsidR="00AD5472" w:rsidRPr="00AB40D1" w:rsidSect="00AB40D1">
      <w:pgSz w:w="14570" w:h="20636" w:code="12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7107A" w14:textId="77777777" w:rsidR="000464CF" w:rsidRDefault="000464CF" w:rsidP="0015392D">
      <w:r>
        <w:separator/>
      </w:r>
    </w:p>
  </w:endnote>
  <w:endnote w:type="continuationSeparator" w:id="0">
    <w:p w14:paraId="7607113F" w14:textId="77777777" w:rsidR="000464CF" w:rsidRDefault="000464CF" w:rsidP="001539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17770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48D2510" w14:textId="30BA7B8E" w:rsidR="00705874" w:rsidRPr="00705874" w:rsidRDefault="00705874">
        <w:pPr>
          <w:pStyle w:val="a5"/>
          <w:jc w:val="center"/>
          <w:rPr>
            <w:rFonts w:ascii="Times New Roman" w:hAnsi="Times New Roman" w:cs="Times New Roman"/>
          </w:rPr>
        </w:pPr>
        <w:r w:rsidRPr="00705874">
          <w:rPr>
            <w:rFonts w:ascii="Times New Roman" w:hAnsi="Times New Roman" w:cs="Times New Roman"/>
          </w:rPr>
          <w:fldChar w:fldCharType="begin"/>
        </w:r>
        <w:r w:rsidRPr="00705874">
          <w:rPr>
            <w:rFonts w:ascii="Times New Roman" w:hAnsi="Times New Roman" w:cs="Times New Roman"/>
          </w:rPr>
          <w:instrText>PAGE   \* MERGEFORMAT</w:instrText>
        </w:r>
        <w:r w:rsidRPr="00705874">
          <w:rPr>
            <w:rFonts w:ascii="Times New Roman" w:hAnsi="Times New Roman" w:cs="Times New Roman"/>
          </w:rPr>
          <w:fldChar w:fldCharType="separate"/>
        </w:r>
        <w:r w:rsidRPr="00705874">
          <w:rPr>
            <w:rFonts w:ascii="Times New Roman" w:hAnsi="Times New Roman" w:cs="Times New Roman"/>
            <w:lang w:val="zh-CN"/>
          </w:rPr>
          <w:t>2</w:t>
        </w:r>
        <w:r w:rsidRPr="00705874">
          <w:rPr>
            <w:rFonts w:ascii="Times New Roman" w:hAnsi="Times New Roman" w:cs="Times New Roman"/>
          </w:rPr>
          <w:fldChar w:fldCharType="end"/>
        </w:r>
      </w:p>
    </w:sdtContent>
  </w:sdt>
  <w:p w14:paraId="599782AD" w14:textId="77777777" w:rsidR="00705874" w:rsidRDefault="0070587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035700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A48FCEF" w14:textId="77777777" w:rsidR="00087BFF" w:rsidRPr="000352EB" w:rsidRDefault="00087BFF">
        <w:pPr>
          <w:pStyle w:val="a5"/>
          <w:jc w:val="center"/>
          <w:rPr>
            <w:rFonts w:ascii="Times New Roman" w:hAnsi="Times New Roman" w:cs="Times New Roman"/>
          </w:rPr>
        </w:pPr>
        <w:r w:rsidRPr="000352EB">
          <w:rPr>
            <w:rFonts w:ascii="Times New Roman" w:hAnsi="Times New Roman" w:cs="Times New Roman"/>
          </w:rPr>
          <w:fldChar w:fldCharType="begin"/>
        </w:r>
        <w:r w:rsidRPr="000352EB">
          <w:rPr>
            <w:rFonts w:ascii="Times New Roman" w:hAnsi="Times New Roman" w:cs="Times New Roman"/>
          </w:rPr>
          <w:instrText>PAGE   \* MERGEFORMAT</w:instrText>
        </w:r>
        <w:r w:rsidRPr="000352EB">
          <w:rPr>
            <w:rFonts w:ascii="Times New Roman" w:hAnsi="Times New Roman" w:cs="Times New Roman"/>
          </w:rPr>
          <w:fldChar w:fldCharType="separate"/>
        </w:r>
        <w:r w:rsidRPr="000352EB">
          <w:rPr>
            <w:rFonts w:ascii="Times New Roman" w:hAnsi="Times New Roman" w:cs="Times New Roman"/>
            <w:lang w:val="zh-CN"/>
          </w:rPr>
          <w:t>2</w:t>
        </w:r>
        <w:r w:rsidRPr="000352EB">
          <w:rPr>
            <w:rFonts w:ascii="Times New Roman" w:hAnsi="Times New Roman" w:cs="Times New Roman"/>
          </w:rPr>
          <w:fldChar w:fldCharType="end"/>
        </w:r>
      </w:p>
    </w:sdtContent>
  </w:sdt>
  <w:p w14:paraId="3D1C3910" w14:textId="77777777" w:rsidR="00087BFF" w:rsidRDefault="00087BF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C2934" w14:textId="77777777" w:rsidR="000464CF" w:rsidRDefault="000464CF" w:rsidP="0015392D">
      <w:r>
        <w:separator/>
      </w:r>
    </w:p>
  </w:footnote>
  <w:footnote w:type="continuationSeparator" w:id="0">
    <w:p w14:paraId="724EA7ED" w14:textId="77777777" w:rsidR="000464CF" w:rsidRDefault="000464CF" w:rsidP="001539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817E2" w14:textId="65D7D3C9" w:rsidR="00705874" w:rsidRPr="00705874" w:rsidRDefault="00705874" w:rsidP="00705874">
    <w:pPr>
      <w:pStyle w:val="a3"/>
      <w:pBdr>
        <w:bottom w:val="none" w:sz="0" w:space="0" w:color="auto"/>
      </w:pBdr>
      <w:jc w:val="left"/>
      <w:rPr>
        <w:rFonts w:ascii="Times New Roman" w:hAnsi="Times New Roman" w:cs="Times New Roman"/>
      </w:rPr>
    </w:pPr>
    <w:r w:rsidRPr="000A27BC">
      <w:rPr>
        <w:rFonts w:ascii="Times New Roman" w:hAnsi="Times New Roman" w:cs="Times New Roman"/>
      </w:rPr>
      <w:t xml:space="preserve">Running Head: </w:t>
    </w:r>
    <w:r w:rsidRPr="000A27BC">
      <w:rPr>
        <w:rFonts w:ascii="Times New Roman" w:hAnsi="Times New Roman" w:cs="Times New Roman"/>
        <w:color w:val="231F20"/>
      </w:rPr>
      <w:t xml:space="preserve">Associations </w:t>
    </w:r>
    <w:r>
      <w:rPr>
        <w:rFonts w:ascii="Times New Roman" w:hAnsi="Times New Roman" w:cs="Times New Roman"/>
        <w:color w:val="231F20"/>
      </w:rPr>
      <w:t>a</w:t>
    </w:r>
    <w:r w:rsidRPr="000A27BC">
      <w:rPr>
        <w:rFonts w:ascii="Times New Roman" w:hAnsi="Times New Roman" w:cs="Times New Roman"/>
        <w:color w:val="231F20"/>
      </w:rPr>
      <w:t xml:space="preserve">mong </w:t>
    </w:r>
    <w:r w:rsidRPr="00ED3F9A">
      <w:rPr>
        <w:rFonts w:ascii="Times New Roman" w:hAnsi="Times New Roman" w:cs="Times New Roman"/>
        <w:color w:val="231F20"/>
      </w:rPr>
      <w:t xml:space="preserve">Family </w:t>
    </w:r>
    <w:r>
      <w:rPr>
        <w:rFonts w:ascii="Times New Roman" w:hAnsi="Times New Roman" w:cs="Times New Roman"/>
        <w:color w:val="231F20"/>
      </w:rPr>
      <w:t>D</w:t>
    </w:r>
    <w:r w:rsidRPr="00ED3F9A">
      <w:rPr>
        <w:rFonts w:ascii="Times New Roman" w:hAnsi="Times New Roman" w:cs="Times New Roman"/>
        <w:color w:val="231F20"/>
      </w:rPr>
      <w:t xml:space="preserve">ysfunction, </w:t>
    </w:r>
    <w:r>
      <w:rPr>
        <w:rFonts w:ascii="Times New Roman" w:hAnsi="Times New Roman" w:cs="Times New Roman"/>
        <w:color w:val="231F20"/>
      </w:rPr>
      <w:t>D</w:t>
    </w:r>
    <w:r w:rsidRPr="00ED3F9A">
      <w:rPr>
        <w:rFonts w:ascii="Times New Roman" w:hAnsi="Times New Roman" w:cs="Times New Roman"/>
        <w:color w:val="231F20"/>
      </w:rPr>
      <w:t xml:space="preserve">epressive </w:t>
    </w:r>
    <w:r>
      <w:rPr>
        <w:rFonts w:ascii="Times New Roman" w:hAnsi="Times New Roman" w:cs="Times New Roman"/>
        <w:color w:val="231F20"/>
      </w:rPr>
      <w:t>S</w:t>
    </w:r>
    <w:r w:rsidRPr="00ED3F9A">
      <w:rPr>
        <w:rFonts w:ascii="Times New Roman" w:hAnsi="Times New Roman" w:cs="Times New Roman"/>
        <w:color w:val="231F20"/>
      </w:rPr>
      <w:t xml:space="preserve">ymptoms, and </w:t>
    </w:r>
    <w:r>
      <w:rPr>
        <w:rFonts w:ascii="Times New Roman" w:hAnsi="Times New Roman" w:cs="Times New Roman"/>
        <w:color w:val="231F20"/>
      </w:rPr>
      <w:t>C</w:t>
    </w:r>
    <w:r w:rsidRPr="00ED3F9A">
      <w:rPr>
        <w:rFonts w:ascii="Times New Roman" w:hAnsi="Times New Roman" w:cs="Times New Roman"/>
        <w:color w:val="231F20"/>
      </w:rPr>
      <w:t xml:space="preserve">yberbullying </w:t>
    </w:r>
    <w:r>
      <w:rPr>
        <w:rFonts w:ascii="Times New Roman" w:hAnsi="Times New Roman" w:cs="Times New Roman"/>
        <w:color w:val="231F20"/>
      </w:rPr>
      <w:t>I</w:t>
    </w:r>
    <w:r w:rsidRPr="00ED3F9A">
      <w:rPr>
        <w:rFonts w:ascii="Times New Roman" w:hAnsi="Times New Roman" w:cs="Times New Roman"/>
        <w:color w:val="231F20"/>
      </w:rPr>
      <w:t>nvolvement</w:t>
    </w:r>
    <w:r>
      <w:rPr>
        <w:rFonts w:ascii="Times New Roman" w:hAnsi="Times New Roman" w:cs="Times New Roman"/>
        <w:color w:val="231F20"/>
      </w:rPr>
      <w:t xml:space="preserve">        </w:t>
    </w:r>
    <w:r w:rsidRPr="00597970">
      <w:rPr>
        <w:rFonts w:ascii="Times New Roman" w:hAnsi="Times New Roman" w:cs="Times New Roman"/>
        <w:color w:val="231F20"/>
      </w:rPr>
      <w:fldChar w:fldCharType="begin"/>
    </w:r>
    <w:r w:rsidRPr="00597970">
      <w:rPr>
        <w:rFonts w:ascii="Times New Roman" w:hAnsi="Times New Roman" w:cs="Times New Roman"/>
        <w:color w:val="231F20"/>
      </w:rPr>
      <w:instrText>PAGE   \* MERGEFORMAT</w:instrText>
    </w:r>
    <w:r w:rsidRPr="00597970">
      <w:rPr>
        <w:rFonts w:ascii="Times New Roman" w:hAnsi="Times New Roman" w:cs="Times New Roman"/>
        <w:color w:val="231F20"/>
      </w:rPr>
      <w:fldChar w:fldCharType="separate"/>
    </w:r>
    <w:r>
      <w:rPr>
        <w:rFonts w:ascii="Times New Roman" w:hAnsi="Times New Roman" w:cs="Times New Roman"/>
        <w:color w:val="231F20"/>
      </w:rPr>
      <w:t>1</w:t>
    </w:r>
    <w:r w:rsidRPr="00597970">
      <w:rPr>
        <w:rFonts w:ascii="Times New Roman" w:hAnsi="Times New Roman" w:cs="Times New Roman"/>
        <w:color w:val="231F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52075" w14:textId="77777777" w:rsidR="00087BFF" w:rsidRPr="000352EB" w:rsidRDefault="00087BFF" w:rsidP="000352EB">
    <w:pPr>
      <w:pStyle w:val="a3"/>
      <w:pBdr>
        <w:bottom w:val="none" w:sz="0" w:space="0" w:color="auto"/>
      </w:pBdr>
      <w:jc w:val="left"/>
      <w:rPr>
        <w:rFonts w:ascii="Times New Roman" w:hAnsi="Times New Roman" w:cs="Times New Roman"/>
      </w:rPr>
    </w:pPr>
    <w:r w:rsidRPr="000A27BC">
      <w:rPr>
        <w:rFonts w:ascii="Times New Roman" w:hAnsi="Times New Roman" w:cs="Times New Roman"/>
      </w:rPr>
      <w:t xml:space="preserve">Running Head: </w:t>
    </w:r>
    <w:r w:rsidRPr="000A27BC">
      <w:rPr>
        <w:rFonts w:ascii="Times New Roman" w:hAnsi="Times New Roman" w:cs="Times New Roman"/>
        <w:color w:val="231F20"/>
      </w:rPr>
      <w:t xml:space="preserve">Associations </w:t>
    </w:r>
    <w:r>
      <w:rPr>
        <w:rFonts w:ascii="Times New Roman" w:hAnsi="Times New Roman" w:cs="Times New Roman"/>
        <w:color w:val="231F20"/>
      </w:rPr>
      <w:t>a</w:t>
    </w:r>
    <w:r w:rsidRPr="000A27BC">
      <w:rPr>
        <w:rFonts w:ascii="Times New Roman" w:hAnsi="Times New Roman" w:cs="Times New Roman"/>
        <w:color w:val="231F20"/>
      </w:rPr>
      <w:t xml:space="preserve">mong </w:t>
    </w:r>
    <w:r w:rsidRPr="00ED3F9A">
      <w:rPr>
        <w:rFonts w:ascii="Times New Roman" w:hAnsi="Times New Roman" w:cs="Times New Roman"/>
        <w:color w:val="231F20"/>
      </w:rPr>
      <w:t xml:space="preserve">Family </w:t>
    </w:r>
    <w:r>
      <w:rPr>
        <w:rFonts w:ascii="Times New Roman" w:hAnsi="Times New Roman" w:cs="Times New Roman"/>
        <w:color w:val="231F20"/>
      </w:rPr>
      <w:t>D</w:t>
    </w:r>
    <w:r w:rsidRPr="00ED3F9A">
      <w:rPr>
        <w:rFonts w:ascii="Times New Roman" w:hAnsi="Times New Roman" w:cs="Times New Roman"/>
        <w:color w:val="231F20"/>
      </w:rPr>
      <w:t xml:space="preserve">ysfunction, </w:t>
    </w:r>
    <w:r>
      <w:rPr>
        <w:rFonts w:ascii="Times New Roman" w:hAnsi="Times New Roman" w:cs="Times New Roman"/>
        <w:color w:val="231F20"/>
      </w:rPr>
      <w:t>D</w:t>
    </w:r>
    <w:r w:rsidRPr="00ED3F9A">
      <w:rPr>
        <w:rFonts w:ascii="Times New Roman" w:hAnsi="Times New Roman" w:cs="Times New Roman"/>
        <w:color w:val="231F20"/>
      </w:rPr>
      <w:t xml:space="preserve">epressive </w:t>
    </w:r>
    <w:r>
      <w:rPr>
        <w:rFonts w:ascii="Times New Roman" w:hAnsi="Times New Roman" w:cs="Times New Roman"/>
        <w:color w:val="231F20"/>
      </w:rPr>
      <w:t>S</w:t>
    </w:r>
    <w:r w:rsidRPr="00ED3F9A">
      <w:rPr>
        <w:rFonts w:ascii="Times New Roman" w:hAnsi="Times New Roman" w:cs="Times New Roman"/>
        <w:color w:val="231F20"/>
      </w:rPr>
      <w:t xml:space="preserve">ymptoms, and </w:t>
    </w:r>
    <w:r>
      <w:rPr>
        <w:rFonts w:ascii="Times New Roman" w:hAnsi="Times New Roman" w:cs="Times New Roman"/>
        <w:color w:val="231F20"/>
      </w:rPr>
      <w:t>C</w:t>
    </w:r>
    <w:r w:rsidRPr="00ED3F9A">
      <w:rPr>
        <w:rFonts w:ascii="Times New Roman" w:hAnsi="Times New Roman" w:cs="Times New Roman"/>
        <w:color w:val="231F20"/>
      </w:rPr>
      <w:t xml:space="preserve">yberbullying </w:t>
    </w:r>
    <w:r>
      <w:rPr>
        <w:rFonts w:ascii="Times New Roman" w:hAnsi="Times New Roman" w:cs="Times New Roman"/>
        <w:color w:val="231F20"/>
      </w:rPr>
      <w:t>I</w:t>
    </w:r>
    <w:r w:rsidRPr="00ED3F9A">
      <w:rPr>
        <w:rFonts w:ascii="Times New Roman" w:hAnsi="Times New Roman" w:cs="Times New Roman"/>
        <w:color w:val="231F20"/>
      </w:rPr>
      <w:t>nvolvement</w:t>
    </w:r>
    <w:r>
      <w:rPr>
        <w:rFonts w:ascii="Times New Roman" w:hAnsi="Times New Roman" w:cs="Times New Roman"/>
        <w:color w:val="231F20"/>
      </w:rPr>
      <w:t xml:space="preserve">               </w:t>
    </w:r>
    <w:r w:rsidRPr="00597970">
      <w:rPr>
        <w:rFonts w:ascii="Times New Roman" w:hAnsi="Times New Roman" w:cs="Times New Roman"/>
        <w:color w:val="231F20"/>
      </w:rPr>
      <w:fldChar w:fldCharType="begin"/>
    </w:r>
    <w:r w:rsidRPr="00597970">
      <w:rPr>
        <w:rFonts w:ascii="Times New Roman" w:hAnsi="Times New Roman" w:cs="Times New Roman"/>
        <w:color w:val="231F20"/>
      </w:rPr>
      <w:instrText>PAGE   \* MERGEFORMAT</w:instrText>
    </w:r>
    <w:r w:rsidRPr="00597970">
      <w:rPr>
        <w:rFonts w:ascii="Times New Roman" w:hAnsi="Times New Roman" w:cs="Times New Roman"/>
        <w:color w:val="231F20"/>
      </w:rPr>
      <w:fldChar w:fldCharType="separate"/>
    </w:r>
    <w:r>
      <w:rPr>
        <w:rFonts w:ascii="Times New Roman" w:hAnsi="Times New Roman" w:cs="Times New Roman"/>
        <w:color w:val="231F20"/>
      </w:rPr>
      <w:t>1</w:t>
    </w:r>
    <w:r w:rsidRPr="00597970">
      <w:rPr>
        <w:rFonts w:ascii="Times New Roman" w:hAnsi="Times New Roman" w:cs="Times New Roman"/>
        <w:color w:val="231F2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BpIGhoaWBsZmBko6SsGpxcWZ+XkgBYYGtQAgwFbMLQAAAA=="/>
  </w:docVars>
  <w:rsids>
    <w:rsidRoot w:val="00BC7A92"/>
    <w:rsid w:val="00015D32"/>
    <w:rsid w:val="000162E3"/>
    <w:rsid w:val="0001645F"/>
    <w:rsid w:val="000464CF"/>
    <w:rsid w:val="00054C04"/>
    <w:rsid w:val="00072D6C"/>
    <w:rsid w:val="00087BFF"/>
    <w:rsid w:val="000F0E51"/>
    <w:rsid w:val="00125393"/>
    <w:rsid w:val="0015392D"/>
    <w:rsid w:val="00163EDD"/>
    <w:rsid w:val="001809EE"/>
    <w:rsid w:val="001F17DE"/>
    <w:rsid w:val="002031D6"/>
    <w:rsid w:val="002435F0"/>
    <w:rsid w:val="00251878"/>
    <w:rsid w:val="00264BF5"/>
    <w:rsid w:val="002A0B5B"/>
    <w:rsid w:val="002B6D21"/>
    <w:rsid w:val="002D22CD"/>
    <w:rsid w:val="00372FD6"/>
    <w:rsid w:val="00374D57"/>
    <w:rsid w:val="00390CD6"/>
    <w:rsid w:val="003B550D"/>
    <w:rsid w:val="003E6511"/>
    <w:rsid w:val="0041139F"/>
    <w:rsid w:val="004537DB"/>
    <w:rsid w:val="00477C85"/>
    <w:rsid w:val="004964F9"/>
    <w:rsid w:val="004E06DA"/>
    <w:rsid w:val="005F5ECC"/>
    <w:rsid w:val="006B44EF"/>
    <w:rsid w:val="00705874"/>
    <w:rsid w:val="007C14E3"/>
    <w:rsid w:val="00812DC3"/>
    <w:rsid w:val="00821E23"/>
    <w:rsid w:val="00840768"/>
    <w:rsid w:val="008B2C2C"/>
    <w:rsid w:val="00942D32"/>
    <w:rsid w:val="00990064"/>
    <w:rsid w:val="009D19EE"/>
    <w:rsid w:val="00A455B4"/>
    <w:rsid w:val="00AB40D1"/>
    <w:rsid w:val="00AD5472"/>
    <w:rsid w:val="00B24561"/>
    <w:rsid w:val="00B30BB3"/>
    <w:rsid w:val="00B64AC5"/>
    <w:rsid w:val="00B977C3"/>
    <w:rsid w:val="00BB00F9"/>
    <w:rsid w:val="00BB4144"/>
    <w:rsid w:val="00BC7A92"/>
    <w:rsid w:val="00BF5329"/>
    <w:rsid w:val="00C35AF6"/>
    <w:rsid w:val="00C54245"/>
    <w:rsid w:val="00C91951"/>
    <w:rsid w:val="00D37859"/>
    <w:rsid w:val="00D70DA0"/>
    <w:rsid w:val="00D8465D"/>
    <w:rsid w:val="00DB6839"/>
    <w:rsid w:val="00DD1F4E"/>
    <w:rsid w:val="00DF3AA5"/>
    <w:rsid w:val="00E03EF2"/>
    <w:rsid w:val="00E22B01"/>
    <w:rsid w:val="00E5064D"/>
    <w:rsid w:val="00E9373D"/>
    <w:rsid w:val="00ED37AD"/>
    <w:rsid w:val="00F2248F"/>
    <w:rsid w:val="00F45A78"/>
    <w:rsid w:val="00F85868"/>
    <w:rsid w:val="00FA54FD"/>
    <w:rsid w:val="00FB14F9"/>
    <w:rsid w:val="00FC037A"/>
    <w:rsid w:val="00FD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0E09B7"/>
  <w15:chartTrackingRefBased/>
  <w15:docId w15:val="{0EBD0AE8-3453-4053-B0A1-F1725EAA8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0E5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1539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15392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539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5392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8C136-FE67-4B6D-970D-31619ED2D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1</Pages>
  <Words>910</Words>
  <Characters>5193</Characters>
  <Application>Microsoft Office Word</Application>
  <DocSecurity>0</DocSecurity>
  <Lines>43</Lines>
  <Paragraphs>12</Paragraphs>
  <ScaleCrop>false</ScaleCrop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公雪</dc:creator>
  <cp:keywords/>
  <dc:description/>
  <cp:lastModifiedBy>周建华</cp:lastModifiedBy>
  <cp:revision>38</cp:revision>
  <dcterms:created xsi:type="dcterms:W3CDTF">2021-09-16T02:34:00Z</dcterms:created>
  <dcterms:modified xsi:type="dcterms:W3CDTF">2022-11-23T03:41:00Z</dcterms:modified>
</cp:coreProperties>
</file>